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F6E9795" w:rsidR="007B4A91" w:rsidRDefault="00A56DF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  SHOOTING</w:t>
      </w:r>
      <w:proofErr w:type="gramEnd"/>
      <w:r>
        <w:rPr>
          <w:sz w:val="28"/>
          <w:szCs w:val="28"/>
        </w:rPr>
        <w:t xml:space="preserve"> 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5ADAFF91" w:rsidR="007B4A91" w:rsidRDefault="00A56DF7" w:rsidP="00A56DF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 SHOOT</w:t>
      </w:r>
      <w:proofErr w:type="gramEnd"/>
      <w:r>
        <w:rPr>
          <w:sz w:val="28"/>
          <w:szCs w:val="28"/>
        </w:rPr>
        <w:t xml:space="preserve">  THE  BAD  PEOPLE</w:t>
      </w:r>
      <w:r w:rsidR="00000000"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9E2F718" w14:textId="7F601373" w:rsidR="00A56DF7" w:rsidRDefault="00A56DF7" w:rsidP="00A56DF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  THIS</w:t>
      </w:r>
      <w:proofErr w:type="gramEnd"/>
      <w:r>
        <w:rPr>
          <w:sz w:val="28"/>
          <w:szCs w:val="28"/>
        </w:rPr>
        <w:t xml:space="preserve">  IS  BASICALLY  A  SHOOTING  GAME  WHICH  WE 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0AE3FDBE" w14:textId="427DEC91" w:rsidR="007B4A91" w:rsidRDefault="00A56DF7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proofErr w:type="gramStart"/>
      <w:r>
        <w:rPr>
          <w:sz w:val="28"/>
          <w:szCs w:val="28"/>
        </w:rPr>
        <w:t>HAVE  TO</w:t>
      </w:r>
      <w:proofErr w:type="gramEnd"/>
      <w:r>
        <w:rPr>
          <w:sz w:val="28"/>
          <w:szCs w:val="28"/>
        </w:rPr>
        <w:t xml:space="preserve">  SHOOT  THE  BAD  PEOPLE.</w:t>
      </w:r>
      <w:r>
        <w:rPr>
          <w:sz w:val="28"/>
          <w:szCs w:val="28"/>
        </w:rPr>
        <w:t xml:space="preserve"> ATLEAST  </w:t>
      </w:r>
      <w:proofErr w:type="gramStart"/>
      <w:r>
        <w:rPr>
          <w:sz w:val="28"/>
          <w:szCs w:val="28"/>
        </w:rPr>
        <w:t>7  PEOPLE</w:t>
      </w:r>
      <w:proofErr w:type="gramEnd"/>
      <w:r>
        <w:rPr>
          <w:sz w:val="28"/>
          <w:szCs w:val="28"/>
        </w:rPr>
        <w:t xml:space="preserve"> </w:t>
      </w:r>
      <w:r w:rsidR="00000000">
        <w:pict w14:anchorId="15C910D3">
          <v:rect id="_x0000_i1029" style="width:0;height:1.5pt" o:hralign="center" o:hrstd="t" o:hr="t" fillcolor="#a0a0a0" stroked="f"/>
        </w:pict>
      </w:r>
    </w:p>
    <w:p w14:paraId="678A09BC" w14:textId="18742BAE" w:rsidR="007B4A91" w:rsidRDefault="00A56DF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IN  ONE</w:t>
      </w:r>
      <w:proofErr w:type="gramEnd"/>
      <w:r>
        <w:rPr>
          <w:sz w:val="28"/>
          <w:szCs w:val="28"/>
        </w:rPr>
        <w:t xml:space="preserve">  ROUND  SHOULD  BE  KILLED  AND  1 PEOPLE=10 POINTS.   SO  WE  HAVE  TO  EARN  EQUALL OR  MORE  THAN  70  POINTS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4A6D8D3" w:rsidR="007B4A91" w:rsidRDefault="00A56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96C715F" w:rsidR="007B4A91" w:rsidRDefault="00A56D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bad peopl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867012D" w:rsidR="007B4A91" w:rsidRDefault="00A56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d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E3E4BC8" w:rsidR="007B4A91" w:rsidRDefault="00A56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otive of </w:t>
            </w:r>
            <w:proofErr w:type="gramStart"/>
            <w:r>
              <w:rPr>
                <w:sz w:val="28"/>
                <w:szCs w:val="28"/>
              </w:rPr>
              <w:t>the  game</w:t>
            </w:r>
            <w:proofErr w:type="gram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D28B39" w:rsidR="007B4A91" w:rsidRDefault="00A56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 obstacles and bonus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4B67937" w:rsidR="007B4A91" w:rsidRDefault="00A56D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make the game more interesting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Pr="00A56DF7" w:rsidRDefault="00556965" w:rsidP="00A56DF7">
      <w:pPr>
        <w:widowControl w:val="0"/>
        <w:spacing w:line="240" w:lineRule="auto"/>
        <w:jc w:val="center"/>
        <w:rPr>
          <w:sz w:val="28"/>
          <w:szCs w:val="28"/>
        </w:rPr>
      </w:pPr>
    </w:p>
    <w:p w14:paraId="1C560CE8" w14:textId="6C300E74" w:rsidR="007B4A91" w:rsidRDefault="00A56DF7">
      <w:pPr>
        <w:rPr>
          <w:sz w:val="28"/>
          <w:szCs w:val="28"/>
        </w:rPr>
      </w:pPr>
      <w:proofErr w:type="gramStart"/>
      <w:r>
        <w:t>I’LL  SHOW</w:t>
      </w:r>
      <w:proofErr w:type="gramEnd"/>
      <w:r>
        <w:t xml:space="preserve">  IT  IN  THE  CLASS</w: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32B2B6C" w:rsidR="007B4A91" w:rsidRDefault="00A56DF7">
      <w:pPr>
        <w:rPr>
          <w:sz w:val="28"/>
          <w:szCs w:val="28"/>
        </w:rPr>
      </w:pPr>
      <w:proofErr w:type="gramStart"/>
      <w:r>
        <w:t>I’LL  ADD</w:t>
      </w:r>
      <w:proofErr w:type="gramEnd"/>
      <w:r>
        <w:t xml:space="preserve"> THE OBSTACLES AND BONUS POINTS.</w: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lastRenderedPageBreak/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894191780">
    <w:abstractNumId w:val="0"/>
  </w:num>
  <w:num w:numId="2" w16cid:durableId="1338079250">
    <w:abstractNumId w:val="1"/>
  </w:num>
  <w:num w:numId="3" w16cid:durableId="76370763">
    <w:abstractNumId w:val="3"/>
  </w:num>
  <w:num w:numId="4" w16cid:durableId="5625650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56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VI SHARAD</cp:lastModifiedBy>
  <cp:revision>3</cp:revision>
  <dcterms:created xsi:type="dcterms:W3CDTF">2021-03-18T05:03:00Z</dcterms:created>
  <dcterms:modified xsi:type="dcterms:W3CDTF">2023-02-09T15:18:00Z</dcterms:modified>
</cp:coreProperties>
</file>